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24BCD0B0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13335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333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6183BDF6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880FB2">
                              <w:t>CSS</w:t>
                            </w:r>
                            <w:r>
                              <w:t>:</w:t>
                            </w:r>
                          </w:p>
                          <w:p w14:paraId="35901094" w14:textId="1401C4D3" w:rsidR="00880FB2" w:rsidRDefault="002A3B5F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Using combinators</w:t>
                            </w:r>
                          </w:p>
                          <w:p w14:paraId="22E88A7A" w14:textId="322F67EB" w:rsidR="002A3B5F" w:rsidRDefault="002A3B5F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Using pseudo classes</w:t>
                            </w:r>
                          </w:p>
                          <w:p w14:paraId="5FB26AAD" w14:textId="57E193DB" w:rsidR="002A3B5F" w:rsidRDefault="002A3B5F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Forming complex selectors</w:t>
                            </w:r>
                          </w:p>
                          <w:p w14:paraId="03F224E9" w14:textId="7B9F003F" w:rsidR="002A3B5F" w:rsidRDefault="002A3B5F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Basic styling using padding, border and background-</w:t>
                            </w:r>
                            <w:proofErr w:type="spellStart"/>
                            <w:r>
                              <w:t>col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10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" fillcolor="#d8d8d8 [2732]">
                <v:textbox>
                  <w:txbxContent>
                    <w:p w14:paraId="30BA528A" w14:textId="6183BDF6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880FB2">
                        <w:t>CSS</w:t>
                      </w:r>
                      <w:r>
                        <w:t>:</w:t>
                      </w:r>
                    </w:p>
                    <w:p w14:paraId="35901094" w14:textId="1401C4D3" w:rsidR="00880FB2" w:rsidRDefault="002A3B5F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Using combinators</w:t>
                      </w:r>
                    </w:p>
                    <w:p w14:paraId="22E88A7A" w14:textId="322F67EB" w:rsidR="002A3B5F" w:rsidRDefault="002A3B5F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Using pseudo classes</w:t>
                      </w:r>
                    </w:p>
                    <w:p w14:paraId="5FB26AAD" w14:textId="57E193DB" w:rsidR="002A3B5F" w:rsidRDefault="002A3B5F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Forming complex selectors</w:t>
                      </w:r>
                    </w:p>
                    <w:p w14:paraId="03F224E9" w14:textId="7B9F003F" w:rsidR="002A3B5F" w:rsidRDefault="002A3B5F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Basic styling using padding, border and background-</w:t>
                      </w:r>
                      <w:proofErr w:type="spellStart"/>
                      <w:r>
                        <w:t>color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75B58126" w14:textId="77777777" w:rsidR="00880FB2" w:rsidRDefault="00880FB2" w:rsidP="00880FB2">
      <w:pPr>
        <w:pStyle w:val="ListParagraph"/>
        <w:spacing w:before="240"/>
      </w:pPr>
    </w:p>
    <w:p w14:paraId="5EB8D770" w14:textId="77777777" w:rsidR="00880FB2" w:rsidRDefault="00880FB2" w:rsidP="00880FB2">
      <w:pPr>
        <w:pStyle w:val="ListParagraph"/>
        <w:spacing w:before="240"/>
      </w:pPr>
    </w:p>
    <w:p w14:paraId="1E8C9F03" w14:textId="77777777" w:rsidR="00880FB2" w:rsidRDefault="00880FB2" w:rsidP="00880FB2">
      <w:pPr>
        <w:pStyle w:val="ListParagraph"/>
        <w:spacing w:before="240"/>
      </w:pPr>
    </w:p>
    <w:p w14:paraId="5483CCE0" w14:textId="77777777" w:rsidR="00880FB2" w:rsidRDefault="00880FB2" w:rsidP="00880FB2">
      <w:pPr>
        <w:pStyle w:val="ListParagraph"/>
        <w:spacing w:before="240"/>
      </w:pPr>
    </w:p>
    <w:p w14:paraId="3FEA6C9D" w14:textId="77777777" w:rsidR="00880FB2" w:rsidRDefault="00880FB2" w:rsidP="00880FB2">
      <w:pPr>
        <w:pStyle w:val="ListParagraph"/>
        <w:spacing w:before="240"/>
      </w:pPr>
    </w:p>
    <w:p w14:paraId="30FA5FDC" w14:textId="1C3F3EC7" w:rsidR="00880FB2" w:rsidRDefault="00880FB2" w:rsidP="00880FB2">
      <w:pPr>
        <w:pStyle w:val="ListParagraph"/>
        <w:spacing w:before="240"/>
      </w:pPr>
    </w:p>
    <w:p w14:paraId="17A48DB0" w14:textId="29D010F8" w:rsidR="002A3B5F" w:rsidRPr="002A3B5F" w:rsidRDefault="002A3B5F" w:rsidP="002A3B5F">
      <w:pPr>
        <w:pStyle w:val="ListParagraph"/>
        <w:numPr>
          <w:ilvl w:val="0"/>
          <w:numId w:val="36"/>
        </w:numPr>
        <w:spacing w:before="240"/>
      </w:pPr>
      <w:r w:rsidRPr="002A3B5F">
        <w:rPr>
          <w:lang w:val="en-US"/>
        </w:rPr>
        <w:t>Build a set of panels, each having a heading and a body.</w:t>
      </w:r>
    </w:p>
    <w:p w14:paraId="1EDC66CA" w14:textId="5B0E046B" w:rsidR="002A3B5F" w:rsidRPr="002A3B5F" w:rsidRDefault="002A3B5F" w:rsidP="002A3B5F">
      <w:pPr>
        <w:pStyle w:val="ListParagraph"/>
        <w:numPr>
          <w:ilvl w:val="0"/>
          <w:numId w:val="36"/>
        </w:numPr>
        <w:spacing w:before="240"/>
      </w:pPr>
      <w:r w:rsidRPr="002A3B5F">
        <w:rPr>
          <w:lang w:val="en-US"/>
        </w:rPr>
        <w:t>The bodies of the panels are initially hidden (use display: none) on the body.</w:t>
      </w:r>
    </w:p>
    <w:p w14:paraId="09FC4B0B" w14:textId="49FEC86F" w:rsidR="00770FB4" w:rsidRPr="00770FB4" w:rsidRDefault="00770FB4" w:rsidP="00770FB4">
      <w:pPr>
        <w:pStyle w:val="ListParagraph"/>
        <w:spacing w:before="240"/>
      </w:pPr>
      <w:r w:rsidRPr="00770FB4">
        <w:drawing>
          <wp:anchor distT="0" distB="0" distL="114300" distR="114300" simplePos="0" relativeHeight="251665408" behindDoc="0" locked="0" layoutInCell="1" allowOverlap="1" wp14:anchorId="69066C00" wp14:editId="222DB338">
            <wp:simplePos x="0" y="0"/>
            <wp:positionH relativeFrom="column">
              <wp:posOffset>357074</wp:posOffset>
            </wp:positionH>
            <wp:positionV relativeFrom="paragraph">
              <wp:posOffset>219710</wp:posOffset>
            </wp:positionV>
            <wp:extent cx="5240867" cy="985202"/>
            <wp:effectExtent l="0" t="0" r="4445" b="5715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3C5F2A89-D288-0A41-91F1-AD6A335CE0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3C5F2A89-D288-0A41-91F1-AD6A335CE0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40867" cy="9852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237E92" w14:textId="71B4244C" w:rsidR="00770FB4" w:rsidRDefault="00770FB4" w:rsidP="00770FB4">
      <w:pPr>
        <w:spacing w:before="240"/>
      </w:pPr>
    </w:p>
    <w:p w14:paraId="26E16ADA" w14:textId="30CCEEC2" w:rsidR="00770FB4" w:rsidRDefault="00770FB4" w:rsidP="00770FB4">
      <w:pPr>
        <w:spacing w:before="240"/>
      </w:pPr>
    </w:p>
    <w:p w14:paraId="40F05FD8" w14:textId="77777777" w:rsidR="00770FB4" w:rsidRPr="00770FB4" w:rsidRDefault="00770FB4" w:rsidP="00770FB4">
      <w:pPr>
        <w:spacing w:before="240"/>
      </w:pPr>
    </w:p>
    <w:p w14:paraId="54586271" w14:textId="77777777" w:rsidR="00770FB4" w:rsidRPr="00770FB4" w:rsidRDefault="00770FB4" w:rsidP="00770FB4">
      <w:pPr>
        <w:pStyle w:val="ListParagraph"/>
        <w:spacing w:before="240"/>
      </w:pPr>
    </w:p>
    <w:p w14:paraId="086022A9" w14:textId="60D25F0C" w:rsidR="002A3B5F" w:rsidRPr="00770FB4" w:rsidRDefault="00770FB4" w:rsidP="002A3B5F">
      <w:pPr>
        <w:pStyle w:val="ListParagraph"/>
        <w:numPr>
          <w:ilvl w:val="0"/>
          <w:numId w:val="36"/>
        </w:numPr>
        <w:spacing w:before="240"/>
      </w:pPr>
      <w:r w:rsidRPr="00770FB4">
        <w:drawing>
          <wp:anchor distT="0" distB="0" distL="114300" distR="114300" simplePos="0" relativeHeight="251666432" behindDoc="0" locked="0" layoutInCell="1" allowOverlap="1" wp14:anchorId="1F44C5BC" wp14:editId="3ABB4008">
            <wp:simplePos x="0" y="0"/>
            <wp:positionH relativeFrom="column">
              <wp:posOffset>359410</wp:posOffset>
            </wp:positionH>
            <wp:positionV relativeFrom="paragraph">
              <wp:posOffset>411480</wp:posOffset>
            </wp:positionV>
            <wp:extent cx="5240867" cy="1320373"/>
            <wp:effectExtent l="0" t="0" r="4445" b="635"/>
            <wp:wrapNone/>
            <wp:docPr id="6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010DCB1-F1CD-AC41-AA15-17F417D1FBD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010DCB1-F1CD-AC41-AA15-17F417D1FBD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0867" cy="13203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A3B5F" w:rsidRPr="002A3B5F">
        <w:rPr>
          <w:lang w:val="en-US"/>
        </w:rPr>
        <w:t>When user hovers over a panel heading, the panel body is shown (use display: block on the body on hover)</w:t>
      </w:r>
    </w:p>
    <w:p w14:paraId="2DD68E5D" w14:textId="4688BF6B" w:rsidR="002A3B5F" w:rsidRPr="002A3B5F" w:rsidRDefault="002A3B5F" w:rsidP="00770FB4">
      <w:pPr>
        <w:spacing w:before="240"/>
      </w:pPr>
    </w:p>
    <w:p w14:paraId="2E626A3E" w14:textId="418F5126" w:rsidR="00770FB4" w:rsidRDefault="00770FB4" w:rsidP="00770FB4">
      <w:pPr>
        <w:pStyle w:val="ListParagraph"/>
        <w:spacing w:before="240"/>
      </w:pPr>
    </w:p>
    <w:p w14:paraId="3228ECBB" w14:textId="670E982D" w:rsidR="00770FB4" w:rsidRDefault="00770FB4" w:rsidP="00770FB4">
      <w:pPr>
        <w:pStyle w:val="ListParagraph"/>
        <w:spacing w:before="240"/>
      </w:pPr>
    </w:p>
    <w:p w14:paraId="35F0D2CF" w14:textId="77777777" w:rsidR="00770FB4" w:rsidRPr="00770FB4" w:rsidRDefault="00770FB4" w:rsidP="00770FB4">
      <w:pPr>
        <w:pStyle w:val="ListParagraph"/>
        <w:spacing w:before="240"/>
      </w:pPr>
    </w:p>
    <w:p w14:paraId="1092A23F" w14:textId="77777777" w:rsidR="00770FB4" w:rsidRPr="00770FB4" w:rsidRDefault="00770FB4" w:rsidP="00770FB4">
      <w:pPr>
        <w:pStyle w:val="ListParagraph"/>
        <w:rPr>
          <w:lang w:val="en-US"/>
        </w:rPr>
      </w:pPr>
    </w:p>
    <w:p w14:paraId="171952EF" w14:textId="01954B12" w:rsidR="00770FB4" w:rsidRDefault="00770FB4" w:rsidP="00770FB4">
      <w:pPr>
        <w:pStyle w:val="ListParagraph"/>
        <w:spacing w:before="240"/>
      </w:pPr>
    </w:p>
    <w:p w14:paraId="576DA0BE" w14:textId="77777777" w:rsidR="00770FB4" w:rsidRPr="00770FB4" w:rsidRDefault="00770FB4" w:rsidP="00770FB4">
      <w:pPr>
        <w:pStyle w:val="ListParagraph"/>
        <w:spacing w:before="240"/>
      </w:pPr>
    </w:p>
    <w:p w14:paraId="3D9AB9B7" w14:textId="07CC9E1B" w:rsidR="0095500B" w:rsidRPr="00770FB4" w:rsidRDefault="002A3B5F" w:rsidP="00770FB4">
      <w:pPr>
        <w:pStyle w:val="ListParagraph"/>
        <w:numPr>
          <w:ilvl w:val="0"/>
          <w:numId w:val="36"/>
        </w:numPr>
        <w:spacing w:before="240"/>
      </w:pPr>
      <w:r w:rsidRPr="002A3B5F">
        <w:rPr>
          <w:lang w:val="en-US"/>
        </w:rPr>
        <w:t xml:space="preserve">The selector to be used is quite tricky. </w:t>
      </w:r>
      <w:r w:rsidRPr="002A3B5F">
        <w:rPr>
          <w:b/>
          <w:lang w:val="en-US"/>
        </w:rPr>
        <w:t>The + combinator selects a following sibling</w:t>
      </w:r>
      <w:r w:rsidRPr="002A3B5F">
        <w:rPr>
          <w:lang w:val="en-US"/>
        </w:rPr>
        <w:t>. If the panel heading (with class panel-</w:t>
      </w:r>
      <w:proofErr w:type="gramStart"/>
      <w:r w:rsidRPr="002A3B5F">
        <w:rPr>
          <w:lang w:val="en-US"/>
        </w:rPr>
        <w:t>heading)and</w:t>
      </w:r>
      <w:proofErr w:type="gramEnd"/>
      <w:r w:rsidRPr="002A3B5F">
        <w:rPr>
          <w:lang w:val="en-US"/>
        </w:rPr>
        <w:t xml:space="preserve"> panel body (with class panel-body) are siblings (in that order in HTML), then </w:t>
      </w:r>
      <w:r w:rsidRPr="002A3B5F">
        <w:rPr>
          <w:b/>
          <w:lang w:val="en-US"/>
        </w:rPr>
        <w:t>.</w:t>
      </w:r>
      <w:proofErr w:type="spellStart"/>
      <w:r w:rsidRPr="002A3B5F">
        <w:rPr>
          <w:b/>
          <w:lang w:val="en-US"/>
        </w:rPr>
        <w:t>panel-heading:hover</w:t>
      </w:r>
      <w:proofErr w:type="spellEnd"/>
      <w:r w:rsidRPr="002A3B5F">
        <w:rPr>
          <w:b/>
          <w:lang w:val="en-US"/>
        </w:rPr>
        <w:t xml:space="preserve"> + .panel-body</w:t>
      </w:r>
      <w:r w:rsidRPr="002A3B5F">
        <w:rPr>
          <w:lang w:val="en-US"/>
        </w:rPr>
        <w:t xml:space="preserve"> selects the panel body that comes after the panel heading that is being hovered upon.</w:t>
      </w:r>
      <w:bookmarkStart w:id="0" w:name="_GoBack"/>
      <w:bookmarkEnd w:id="0"/>
    </w:p>
    <w:sectPr w:rsidR="0095500B" w:rsidRPr="00770FB4" w:rsidSect="00DC5B36">
      <w:headerReference w:type="default" r:id="rId9"/>
      <w:footerReference w:type="default" r:id="rId10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A1F11" w14:textId="77777777" w:rsidR="007C2439" w:rsidRDefault="007C2439" w:rsidP="00312457">
      <w:pPr>
        <w:spacing w:after="0" w:line="240" w:lineRule="auto"/>
      </w:pPr>
      <w:r>
        <w:separator/>
      </w:r>
    </w:p>
  </w:endnote>
  <w:endnote w:type="continuationSeparator" w:id="0">
    <w:p w14:paraId="25309C49" w14:textId="77777777" w:rsidR="007C2439" w:rsidRDefault="007C2439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23543" w14:textId="77777777" w:rsidR="007C2439" w:rsidRDefault="007C2439" w:rsidP="00312457">
      <w:pPr>
        <w:spacing w:after="0" w:line="240" w:lineRule="auto"/>
      </w:pPr>
      <w:r>
        <w:separator/>
      </w:r>
    </w:p>
  </w:footnote>
  <w:footnote w:type="continuationSeparator" w:id="0">
    <w:p w14:paraId="17066CE0" w14:textId="77777777" w:rsidR="007C2439" w:rsidRDefault="007C2439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64D58470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E235AF">
      <w:rPr>
        <w:u w:color="FFFFFF" w:themeColor="background1" w:themeTint="00" w:themeShade="00"/>
      </w:rPr>
      <w:t>CSS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2A3B5F">
      <w:rPr>
        <w:u w:color="FFFFFF" w:themeColor="background1" w:themeTint="00" w:themeShade="00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15D36"/>
    <w:multiLevelType w:val="hybridMultilevel"/>
    <w:tmpl w:val="4800758A"/>
    <w:lvl w:ilvl="0" w:tplc="C00E6B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A489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7054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E009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1837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DE04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1ACF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7E43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19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4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1"/>
  </w:num>
  <w:num w:numId="3">
    <w:abstractNumId w:val="20"/>
  </w:num>
  <w:num w:numId="4">
    <w:abstractNumId w:val="14"/>
  </w:num>
  <w:num w:numId="5">
    <w:abstractNumId w:val="9"/>
  </w:num>
  <w:num w:numId="6">
    <w:abstractNumId w:val="8"/>
  </w:num>
  <w:num w:numId="7">
    <w:abstractNumId w:val="24"/>
  </w:num>
  <w:num w:numId="8">
    <w:abstractNumId w:val="30"/>
  </w:num>
  <w:num w:numId="9">
    <w:abstractNumId w:val="32"/>
  </w:num>
  <w:num w:numId="10">
    <w:abstractNumId w:val="22"/>
  </w:num>
  <w:num w:numId="11">
    <w:abstractNumId w:val="35"/>
  </w:num>
  <w:num w:numId="12">
    <w:abstractNumId w:val="10"/>
  </w:num>
  <w:num w:numId="13">
    <w:abstractNumId w:val="31"/>
  </w:num>
  <w:num w:numId="14">
    <w:abstractNumId w:val="12"/>
  </w:num>
  <w:num w:numId="15">
    <w:abstractNumId w:val="7"/>
  </w:num>
  <w:num w:numId="16">
    <w:abstractNumId w:val="26"/>
  </w:num>
  <w:num w:numId="17">
    <w:abstractNumId w:val="13"/>
  </w:num>
  <w:num w:numId="18">
    <w:abstractNumId w:val="4"/>
  </w:num>
  <w:num w:numId="19">
    <w:abstractNumId w:val="23"/>
  </w:num>
  <w:num w:numId="20">
    <w:abstractNumId w:val="2"/>
  </w:num>
  <w:num w:numId="21">
    <w:abstractNumId w:val="29"/>
  </w:num>
  <w:num w:numId="22">
    <w:abstractNumId w:val="1"/>
  </w:num>
  <w:num w:numId="23">
    <w:abstractNumId w:val="16"/>
  </w:num>
  <w:num w:numId="24">
    <w:abstractNumId w:val="3"/>
  </w:num>
  <w:num w:numId="25">
    <w:abstractNumId w:val="5"/>
  </w:num>
  <w:num w:numId="26">
    <w:abstractNumId w:val="28"/>
  </w:num>
  <w:num w:numId="27">
    <w:abstractNumId w:val="25"/>
  </w:num>
  <w:num w:numId="28">
    <w:abstractNumId w:val="17"/>
  </w:num>
  <w:num w:numId="29">
    <w:abstractNumId w:val="18"/>
  </w:num>
  <w:num w:numId="30">
    <w:abstractNumId w:val="34"/>
  </w:num>
  <w:num w:numId="31">
    <w:abstractNumId w:val="27"/>
  </w:num>
  <w:num w:numId="32">
    <w:abstractNumId w:val="19"/>
  </w:num>
  <w:num w:numId="33">
    <w:abstractNumId w:val="15"/>
  </w:num>
  <w:num w:numId="34">
    <w:abstractNumId w:val="36"/>
  </w:num>
  <w:num w:numId="35">
    <w:abstractNumId w:val="33"/>
  </w:num>
  <w:num w:numId="36">
    <w:abstractNumId w:val="6"/>
  </w:num>
  <w:num w:numId="37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54B1"/>
    <w:rsid w:val="00244A43"/>
    <w:rsid w:val="00254DF4"/>
    <w:rsid w:val="00264A56"/>
    <w:rsid w:val="002A3B5F"/>
    <w:rsid w:val="002B5BCC"/>
    <w:rsid w:val="002C41AC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0FB4"/>
    <w:rsid w:val="007717B3"/>
    <w:rsid w:val="007C2439"/>
    <w:rsid w:val="007E6653"/>
    <w:rsid w:val="007F5123"/>
    <w:rsid w:val="00830DFB"/>
    <w:rsid w:val="00832335"/>
    <w:rsid w:val="008377CD"/>
    <w:rsid w:val="0084420D"/>
    <w:rsid w:val="00854BEE"/>
    <w:rsid w:val="00880FB2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C2"/>
    <w:rsid w:val="00B469CF"/>
    <w:rsid w:val="00B60795"/>
    <w:rsid w:val="00B819F0"/>
    <w:rsid w:val="00B849B5"/>
    <w:rsid w:val="00BB6F4F"/>
    <w:rsid w:val="00BB7FFE"/>
    <w:rsid w:val="00BD091D"/>
    <w:rsid w:val="00BD4449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A0013"/>
    <w:rsid w:val="00DB6A45"/>
    <w:rsid w:val="00DC5B36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1192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7033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356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02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6</cp:revision>
  <dcterms:created xsi:type="dcterms:W3CDTF">2018-08-09T06:58:00Z</dcterms:created>
  <dcterms:modified xsi:type="dcterms:W3CDTF">2019-03-11T08:19:00Z</dcterms:modified>
</cp:coreProperties>
</file>